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CD7D80" w14:textId="494CC9D5" w:rsidR="00391B6C" w:rsidRDefault="00751047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757272B6" wp14:editId="6CD0B2DA">
                <wp:simplePos x="0" y="0"/>
                <wp:positionH relativeFrom="column">
                  <wp:posOffset>-776177</wp:posOffset>
                </wp:positionH>
                <wp:positionV relativeFrom="paragraph">
                  <wp:posOffset>372140</wp:posOffset>
                </wp:positionV>
                <wp:extent cx="1462405" cy="2349795"/>
                <wp:effectExtent l="19050" t="19050" r="23495" b="1270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2405" cy="23497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944758" w14:textId="77777777" w:rsidR="00F63B3A" w:rsidRPr="00751047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751047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6</w:t>
                            </w:r>
                          </w:p>
                          <w:p w14:paraId="7AF8552A" w14:textId="77777777" w:rsidR="00751047" w:rsidRPr="00B870D4" w:rsidRDefault="00751047" w:rsidP="00751047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Understand how experiences of programming and control r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elate to control s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ystems in the real world.</w:t>
                            </w:r>
                          </w:p>
                          <w:p w14:paraId="23E816A8" w14:textId="77777777" w:rsidR="00751047" w:rsidRPr="00B870D4" w:rsidRDefault="00751047" w:rsidP="00751047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Understand that there are often different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ways to solve the same problem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or task.</w:t>
                            </w:r>
                          </w:p>
                          <w:p w14:paraId="19BA022D" w14:textId="77777777" w:rsidR="00751047" w:rsidRPr="00B870D4" w:rsidRDefault="00751047" w:rsidP="00751047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Understand that programming softwar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e can create simple and complex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simulations.</w:t>
                            </w:r>
                          </w:p>
                          <w:p w14:paraId="332C113C" w14:textId="36D7417E" w:rsidR="00FC292C" w:rsidRPr="00FC292C" w:rsidRDefault="00FC292C" w:rsidP="00751047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7272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1.1pt;margin-top:29.3pt;width:115.15pt;height:185pt;z-index:251694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" fillcolor="white [3212]" strokecolor="#00b050" strokeweight="2.25pt">
                <v:textbox>
                  <w:txbxContent>
                    <w:p w14:paraId="73944758" w14:textId="77777777" w:rsidR="00F63B3A" w:rsidRPr="00751047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751047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6</w:t>
                      </w:r>
                    </w:p>
                    <w:p w14:paraId="7AF8552A" w14:textId="77777777" w:rsidR="00751047" w:rsidRPr="00B870D4" w:rsidRDefault="00751047" w:rsidP="00751047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Understand how experiences of programming and control r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elate to control s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ystems in the real world.</w:t>
                      </w:r>
                    </w:p>
                    <w:p w14:paraId="23E816A8" w14:textId="77777777" w:rsidR="00751047" w:rsidRPr="00B870D4" w:rsidRDefault="00751047" w:rsidP="00751047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Understand that there are often different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ways to solve the same problem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or task.</w:t>
                      </w:r>
                    </w:p>
                    <w:p w14:paraId="19BA022D" w14:textId="77777777" w:rsidR="00751047" w:rsidRPr="00B870D4" w:rsidRDefault="00751047" w:rsidP="00751047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Understand that programming softwar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e can create simple and complex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simulations.</w:t>
                      </w:r>
                    </w:p>
                    <w:p w14:paraId="332C113C" w14:textId="36D7417E" w:rsidR="00FC292C" w:rsidRPr="00FC292C" w:rsidRDefault="00FC292C" w:rsidP="00751047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B233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04DE082D" wp14:editId="0A56D2D3">
                <wp:simplePos x="0" y="0"/>
                <wp:positionH relativeFrom="column">
                  <wp:posOffset>-518615</wp:posOffset>
                </wp:positionH>
                <wp:positionV relativeFrom="paragraph">
                  <wp:posOffset>-832513</wp:posOffset>
                </wp:positionV>
                <wp:extent cx="6846570" cy="2142696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21426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7466E" w14:textId="15BAE958" w:rsidR="00831CB6" w:rsidRDefault="000466E9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Computing</w:t>
                            </w:r>
                            <w:r w:rsidR="000F6F95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Curriculum Map </w:t>
                            </w:r>
                          </w:p>
                          <w:p w14:paraId="6E75D269" w14:textId="616D3987" w:rsidR="00F63B3A" w:rsidRPr="00F63B3A" w:rsidRDefault="0071540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Programming </w:t>
                            </w:r>
                            <w:r w:rsidR="000466E9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E082D" id="_x0000_s1027" type="#_x0000_t202" style="position:absolute;margin-left:-40.85pt;margin-top:-65.55pt;width:539.1pt;height:168.7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" filled="f" stroked="f">
                <v:textbox>
                  <w:txbxContent>
                    <w:p w14:paraId="4897466E" w14:textId="15BAE958" w:rsidR="00831CB6" w:rsidRDefault="000466E9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Computing</w:t>
                      </w:r>
                      <w:r w:rsidR="000F6F95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Curriculum Map </w:t>
                      </w:r>
                    </w:p>
                    <w:p w14:paraId="6E75D269" w14:textId="616D3987" w:rsidR="00F63B3A" w:rsidRPr="00F63B3A" w:rsidRDefault="0071540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Programming </w:t>
                      </w:r>
                      <w:r w:rsidR="000466E9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840A48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77695" behindDoc="0" locked="0" layoutInCell="1" allowOverlap="1" wp14:anchorId="69F91E60" wp14:editId="73511824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1520946" cy="14770742"/>
                <wp:effectExtent l="19050" t="0" r="23495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6" cy="14770742"/>
                          <a:chOff x="0" y="0"/>
                          <a:chExt cx="11520946" cy="14770742"/>
                        </a:xfrm>
                      </wpg:grpSpPr>
                      <wpg:grpSp>
                        <wpg:cNvPr id="1" name="Group 13"/>
                        <wpg:cNvGrpSpPr/>
                        <wpg:grpSpPr>
                          <a:xfrm>
                            <a:off x="0" y="0"/>
                            <a:ext cx="11520946" cy="14770742"/>
                            <a:chOff x="-365980" y="828676"/>
                            <a:chExt cx="11520946" cy="14770742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 descr="Image result for grass hill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0525" y="828676"/>
                              <a:ext cx="7545701" cy="43668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wps:wsp>
                          <wps:cNvPr id="3" name="Flowchart: Delay 6"/>
                          <wps:cNvSpPr/>
                          <wps:spPr>
                            <a:xfrm rot="16200004">
                              <a:off x="3876680" y="0"/>
                              <a:ext cx="3035625" cy="11520946"/>
                            </a:xfrm>
                            <a:custGeom>
                              <a:avLst/>
                              <a:gdLst>
                                <a:gd name="f0" fmla="val 10800000"/>
                                <a:gd name="f1" fmla="val 5400000"/>
                                <a:gd name="f2" fmla="val 16200000"/>
                                <a:gd name="f3" fmla="val w"/>
                                <a:gd name="f4" fmla="val h"/>
                                <a:gd name="f5" fmla="val ss"/>
                                <a:gd name="f6" fmla="val 0"/>
                                <a:gd name="f7" fmla="*/ 5419351 1 1725033"/>
                                <a:gd name="f8" fmla="abs f3"/>
                                <a:gd name="f9" fmla="abs f4"/>
                                <a:gd name="f10" fmla="abs f5"/>
                                <a:gd name="f11" fmla="val f6"/>
                                <a:gd name="f12" fmla="+- 2700000 f1 0"/>
                                <a:gd name="f13" fmla="?: f8 f3 1"/>
                                <a:gd name="f14" fmla="?: f9 f4 1"/>
                                <a:gd name="f15" fmla="?: f10 f5 1"/>
                                <a:gd name="f16" fmla="*/ f12 f7 1"/>
                                <a:gd name="f17" fmla="*/ f13 1 21600"/>
                                <a:gd name="f18" fmla="*/ f14 1 21600"/>
                                <a:gd name="f19" fmla="*/ 21600 f13 1"/>
                                <a:gd name="f20" fmla="*/ 21600 f14 1"/>
                                <a:gd name="f21" fmla="*/ f16 1 f0"/>
                                <a:gd name="f22" fmla="min f18 f17"/>
                                <a:gd name="f23" fmla="*/ f19 1 f15"/>
                                <a:gd name="f24" fmla="*/ f20 1 f15"/>
                                <a:gd name="f25" fmla="+- 0 0 f21"/>
                                <a:gd name="f26" fmla="val f23"/>
                                <a:gd name="f27" fmla="val f24"/>
                                <a:gd name="f28" fmla="+- 0 0 f25"/>
                                <a:gd name="f29" fmla="*/ f11 f22 1"/>
                                <a:gd name="f30" fmla="+- f27 0 f11"/>
                                <a:gd name="f31" fmla="+- f26 0 f11"/>
                                <a:gd name="f32" fmla="*/ f28 f0 1"/>
                                <a:gd name="f33" fmla="*/ f27 f22 1"/>
                                <a:gd name="f34" fmla="*/ f30 1 2"/>
                                <a:gd name="f35" fmla="*/ f31 1 2"/>
                                <a:gd name="f36" fmla="*/ f32 1 f7"/>
                                <a:gd name="f37" fmla="+- f11 f34 0"/>
                                <a:gd name="f38" fmla="+- f11 f35 0"/>
                                <a:gd name="f39" fmla="+- f36 0 f1"/>
                                <a:gd name="f40" fmla="*/ f35 f22 1"/>
                                <a:gd name="f41" fmla="*/ f34 f22 1"/>
                                <a:gd name="f42" fmla="cos 1 f39"/>
                                <a:gd name="f43" fmla="sin 1 f39"/>
                                <a:gd name="f44" fmla="*/ f38 f22 1"/>
                                <a:gd name="f45" fmla="+- 0 0 f42"/>
                                <a:gd name="f46" fmla="+- 0 0 f43"/>
                                <a:gd name="f47" fmla="+- 0 0 f45"/>
                                <a:gd name="f48" fmla="+- 0 0 f46"/>
                                <a:gd name="f49" fmla="*/ f47 f35 1"/>
                                <a:gd name="f50" fmla="*/ f48 f34 1"/>
                                <a:gd name="f51" fmla="+- f38 f49 0"/>
                                <a:gd name="f52" fmla="+- f37 0 f50"/>
                                <a:gd name="f53" fmla="+- f37 f50 0"/>
                                <a:gd name="f54" fmla="*/ f52 f22 1"/>
                                <a:gd name="f55" fmla="*/ f51 f22 1"/>
                                <a:gd name="f56" fmla="*/ f53 f22 1"/>
                              </a:gdLst>
                              <a:ahLst/>
                              <a:cxnLst>
                                <a:cxn ang="3cd4">
                                  <a:pos x="hc" y="t"/>
                                </a:cxn>
                                <a:cxn ang="0">
                                  <a:pos x="r" y="vc"/>
                                </a:cxn>
                                <a:cxn ang="cd4">
                                  <a:pos x="hc" y="b"/>
                                </a:cxn>
                                <a:cxn ang="cd2">
                                  <a:pos x="l" y="vc"/>
                                </a:cxn>
                              </a:cxnLst>
                              <a:rect l="f29" t="f54" r="f55" b="f56"/>
                              <a:pathLst>
                                <a:path>
                                  <a:moveTo>
                                    <a:pt x="f29" y="f29"/>
                                  </a:moveTo>
                                  <a:lnTo>
                                    <a:pt x="f44" y="f29"/>
                                  </a:lnTo>
                                  <a:arcTo wR="f40" hR="f41" stAng="f2" swAng="f0"/>
                                  <a:lnTo>
                                    <a:pt x="f29" y="f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FF66"/>
                            </a:solidFill>
                            <a:ln w="12701">
                              <a:solidFill>
                                <a:srgbClr val="CCFF66"/>
                              </a:solidFill>
                              <a:prstDash val="solid"/>
                              <a:miter/>
                            </a:ln>
                          </wps:spPr>
                          <wps:bodyPr lIns="0" tIns="0" rIns="0" bIns="0"/>
                        </wps:wsp>
                        <pic:pic xmlns:pic="http://schemas.openxmlformats.org/drawingml/2006/picture">
                          <pic:nvPicPr>
                            <pic:cNvPr id="4" name="irc_mi" descr="Image result for road imag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 rot="20883555">
                              <a:off x="866779" y="3124203"/>
                              <a:ext cx="7446644" cy="100482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5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9867904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6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24352" y="9858376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" name="Picture 12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7201412">
                            <a:off x="7431206" y="8659505"/>
                            <a:ext cx="900752" cy="1378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301552" y="8952932"/>
                            <a:ext cx="1233377" cy="5857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4B436F" w14:textId="77777777" w:rsidR="00696077" w:rsidRPr="00696077" w:rsidRDefault="00696077" w:rsidP="00696077">
                              <w:pPr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</w:pPr>
                              <w:r w:rsidRPr="00696077"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  <w:t>EYF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8972125" flipV="1">
                            <a:off x="3862316" y="8475260"/>
                            <a:ext cx="1037230" cy="1596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3916907" y="8980227"/>
                            <a:ext cx="7480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2AA1AD" w14:textId="77777777" w:rsidR="00696077" w:rsidRPr="00831CB6" w:rsidRDefault="00831CB6" w:rsidP="00696077">
                              <w:pPr>
                                <w:spacing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>KS</w:t>
                              </w:r>
                              <w:r w:rsidR="00696077"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 xml:space="preserve">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2471546" flipH="1" flipV="1">
                            <a:off x="4817659" y="5854890"/>
                            <a:ext cx="1023582" cy="158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Picture 16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3657600" y="3425588"/>
                            <a:ext cx="1037230" cy="1610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5158853" y="6318914"/>
                            <a:ext cx="8369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361CC8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  <w:t>Lower</w:t>
                              </w:r>
                            </w:p>
                            <w:p w14:paraId="72FB1B1D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48417" y="3848669"/>
                            <a:ext cx="1520456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A003C4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>Uppe</w:t>
                              </w:r>
                              <w:r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 xml:space="preserve">r </w:t>
                              </w: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F91E60" id="Group 10" o:spid="_x0000_s1028" style="position:absolute;margin-left:-213.85pt;margin-top:-199.9pt;width:907.15pt;height:1163.05pt;z-index:251677695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DZwomwAA&#10;//RJREFU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">
                <v:group id="Group 13" o:spid="_x0000_s1029" style="position:absolute;width:115209;height:147707" coordorigin="-3659,8286" coordsize="115209,147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30" type="#_x0000_t75" alt="Image result for grass hills" style="position:absolute;left:14305;top:8286;width:75457;height:436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">
                    <v:imagedata r:id="rId13" o:title="Image result for grass hills"/>
                    <v:path arrowok="t"/>
                  </v:shape>
                  <v:shape id="Flowchart: Delay 6" o:spid="_x0000_s1031" style="position:absolute;left:38767;width:30356;height:115208;rotation:-5898236fd;visibility:visible;mso-wrap-style:square;v-text-anchor:top" coordsize="3035625,11520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" path="m,l1517812,wa,,3035624,11520946,1517812,,1517812,11520946l,11520946,,xe" fillcolor="#cf6" strokecolor="#cf6" strokeweight=".35281mm">
                    <v:stroke joinstyle="miter"/>
                    <v:path arrowok="t" o:connecttype="custom" o:connectlocs="1517813,0;3035625,5760473;1517813,11520946;0,5760473" o:connectangles="270,0,90,180" textboxrect="0,1687203,2591068,9833743"/>
                  </v:shape>
                  <v:shape id="irc_mi" o:spid="_x0000_s1032" type="#_x0000_t75" alt="Image result for road image" style="position:absolute;left:8667;top:31242;width:74467;height:100482;rotation:-78254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">
                    <v:imagedata r:id="rId14" o:title="Image result for road image"/>
                    <v:path arrowok="t"/>
                  </v:shape>
                  <v:shape id="irc_mi" o:spid="_x0000_s1033" type="#_x0000_t75" alt="Image result for fence" style="position:absolute;top:98679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">
                    <v:imagedata r:id="rId15" o:title="Image result for fence"/>
                    <v:path arrowok="t"/>
                  </v:shape>
                  <v:shape id="irc_mi" o:spid="_x0000_s1034" type="#_x0000_t75" alt="Image result for fence" style="position:absolute;left:43243;top:98583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">
                    <v:imagedata r:id="rId15" o:title="Image result for fence"/>
                    <v:path arrowok="t"/>
                  </v:shape>
                </v:group>
                <v:shape id="Picture 12" o:spid="_x0000_s1035" type="#_x0000_t75" alt="Footprint Printable This That And The Other - Digital Footprint Template (390x599), Png Download" style="position:absolute;left:74311;top:86595;width:9007;height:13784;rotation:-480443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">
                  <v:imagedata r:id="rId16" o:title="Footprint Printable This That And The Other - Digital Footprint Template (390x599), Png Download"/>
                  <v:path arrowok="t"/>
                </v:shape>
                <v:shape id="_x0000_s1036" type="#_x0000_t202" style="position:absolute;left:73015;top:89529;width:12334;height:5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  <v:textbox>
                    <w:txbxContent>
                      <w:p w14:paraId="484B436F" w14:textId="77777777" w:rsidR="00696077" w:rsidRPr="00696077" w:rsidRDefault="00696077" w:rsidP="00696077">
                        <w:pPr>
                          <w:jc w:val="center"/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</w:pPr>
                        <w:r w:rsidRPr="00696077"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  <w:t>EYFS</w:t>
                        </w:r>
                      </w:p>
                    </w:txbxContent>
                  </v:textbox>
                </v:shape>
                <v:shape id="Picture 14" o:spid="_x0000_s1037" type="#_x0000_t75" alt="Footprint Printable This That And The Other - Digital Footprint Template (390x599), Png Download" style="position:absolute;left:38623;top:84752;width:10372;height:15968;rotation:-9799953fd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">
                  <v:imagedata r:id="rId17" o:title="Footprint Printable This That And The Other - Digital Footprint Template (390x599), Png Download"/>
                  <v:path arrowok="t"/>
                </v:shape>
                <v:shape id="_x0000_s1038" type="#_x0000_t202" style="position:absolute;left:39169;top:89802;width:7480;height:8960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" filled="f" stroked="f">
                  <v:textbox>
                    <w:txbxContent>
                      <w:p w14:paraId="232AA1AD" w14:textId="77777777" w:rsidR="00696077" w:rsidRPr="00831CB6" w:rsidRDefault="00831CB6" w:rsidP="00696077">
                        <w:pPr>
                          <w:spacing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>KS</w:t>
                        </w:r>
                        <w:r w:rsidR="00696077"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 xml:space="preserve"> 1</w:t>
                        </w:r>
                      </w:p>
                    </w:txbxContent>
                  </v:textbox>
                </v:shape>
                <v:shape id="Picture 15" o:spid="_x0000_s1039" type="#_x0000_t75" alt="Footprint Printable This That And The Other - Digital Footprint Template (390x599), Png Download" style="position:absolute;left:48176;top:58548;width:10236;height:15832;rotation:-9970706fd;flip:x 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">
                  <v:imagedata r:id="rId18" o:title="Footprint Printable This That And The Other - Digital Footprint Template (390x599), Png Download"/>
                  <v:path arrowok="t"/>
                </v:shape>
                <v:shape id="Picture 16" o:spid="_x0000_s1040" type="#_x0000_t75" alt="Footprint Printable This That And The Other - Digital Footprint Template (390x599), Png Download" style="position:absolute;left:36575;top:34255;width:10373;height:1610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">
                  <v:imagedata r:id="rId17" o:title="Footprint Printable This That And The Other - Digital Footprint Template (390x599), Png Download"/>
                  <v:path arrowok="t"/>
                </v:shape>
                <v:shape id="_x0000_s1041" type="#_x0000_t202" style="position:absolute;left:51588;top:63189;width:8369;height:8959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" filled="f" stroked="f">
                  <v:textbox>
                    <w:txbxContent>
                      <w:p w14:paraId="6C361CC8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  <w:t>Lower</w:t>
                        </w:r>
                      </w:p>
                      <w:p w14:paraId="72FB1B1D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  <v:shape id="_x0000_s1042" type="#_x0000_t202" style="position:absolute;left:35484;top:38486;width:15204;height:8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53A003C4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>Uppe</w:t>
                        </w:r>
                        <w:r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 xml:space="preserve">r </w:t>
                        </w: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End w:id="0"/>
      <w:r w:rsidR="0096247E">
        <w:rPr>
          <w:color w:val="0000FF"/>
          <w:lang w:eastAsia="en-GB"/>
        </w:rPr>
        <w:t xml:space="preserve"> </w:t>
      </w:r>
    </w:p>
    <w:p w14:paraId="15549C33" w14:textId="7E146B43" w:rsidR="00391B6C" w:rsidRDefault="00751047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2031" behindDoc="0" locked="0" layoutInCell="1" allowOverlap="1" wp14:anchorId="0B051C67" wp14:editId="56A483C5">
                <wp:simplePos x="0" y="0"/>
                <wp:positionH relativeFrom="column">
                  <wp:posOffset>2371060</wp:posOffset>
                </wp:positionH>
                <wp:positionV relativeFrom="paragraph">
                  <wp:posOffset>376008</wp:posOffset>
                </wp:positionV>
                <wp:extent cx="2185419" cy="2243469"/>
                <wp:effectExtent l="19050" t="19050" r="24765" b="2349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5419" cy="22434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F4A96" w14:textId="77777777" w:rsidR="00F63B3A" w:rsidRPr="00751047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751047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5</w:t>
                            </w:r>
                          </w:p>
                          <w:p w14:paraId="7F2FA377" w14:textId="77777777" w:rsidR="00751047" w:rsidRPr="00B870D4" w:rsidRDefault="00751047" w:rsidP="00751047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Know the meaning of the key terms:</w:t>
                            </w:r>
                          </w:p>
                          <w:p w14:paraId="619F04DD" w14:textId="77777777" w:rsidR="00751047" w:rsidRPr="00B870D4" w:rsidRDefault="00751047" w:rsidP="00751047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- selection.</w:t>
                            </w:r>
                          </w:p>
                          <w:p w14:paraId="2C8A7D36" w14:textId="77777777" w:rsidR="00751047" w:rsidRPr="00B870D4" w:rsidRDefault="00751047" w:rsidP="00751047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- decomposition.</w:t>
                            </w:r>
                          </w:p>
                          <w:p w14:paraId="57F23BCF" w14:textId="77777777" w:rsidR="00751047" w:rsidRPr="00B870D4" w:rsidRDefault="00751047" w:rsidP="00751047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Know the meaning of logical reasoning.</w:t>
                            </w:r>
                          </w:p>
                          <w:p w14:paraId="02ED6113" w14:textId="77777777" w:rsidR="00751047" w:rsidRPr="00B870D4" w:rsidRDefault="00751047" w:rsidP="00751047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Know that programs can be represented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in different formats including </w:t>
                            </w:r>
                            <w:r w:rsidRPr="00B870D4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written and diagrammatic.</w:t>
                            </w:r>
                          </w:p>
                          <w:p w14:paraId="67B1C674" w14:textId="77777777" w:rsidR="00751047" w:rsidRPr="00B870D4" w:rsidRDefault="00751047" w:rsidP="00751047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the need for precision when creating sequences to ensure reliability.</w:t>
                            </w:r>
                          </w:p>
                          <w:p w14:paraId="2A1744F5" w14:textId="77777777" w:rsidR="00751047" w:rsidRPr="00B870D4" w:rsidRDefault="00751047" w:rsidP="00751047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that there are often different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ways to solve the same problem </w:t>
                            </w:r>
                            <w:r w:rsidRPr="00B870D4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or task.</w:t>
                            </w:r>
                          </w:p>
                          <w:p w14:paraId="4309FA27" w14:textId="602B7B8C" w:rsidR="00FC292C" w:rsidRPr="00FC292C" w:rsidRDefault="00FC292C" w:rsidP="00751047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51C67" id="_x0000_s1043" type="#_x0000_t202" style="position:absolute;margin-left:186.7pt;margin-top:29.6pt;width:172.1pt;height:176.65pt;z-index:2516920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" fillcolor="white [3212]" strokecolor="#00b050" strokeweight="2.25pt">
                <v:textbox>
                  <w:txbxContent>
                    <w:p w14:paraId="186F4A96" w14:textId="77777777" w:rsidR="00F63B3A" w:rsidRPr="00751047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751047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5</w:t>
                      </w:r>
                    </w:p>
                    <w:p w14:paraId="7F2FA377" w14:textId="77777777" w:rsidR="00751047" w:rsidRPr="00B870D4" w:rsidRDefault="00751047" w:rsidP="00751047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Know the meaning of the key terms:</w:t>
                      </w:r>
                    </w:p>
                    <w:p w14:paraId="619F04DD" w14:textId="77777777" w:rsidR="00751047" w:rsidRPr="00B870D4" w:rsidRDefault="00751047" w:rsidP="00751047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- selection.</w:t>
                      </w:r>
                    </w:p>
                    <w:p w14:paraId="2C8A7D36" w14:textId="77777777" w:rsidR="00751047" w:rsidRPr="00B870D4" w:rsidRDefault="00751047" w:rsidP="00751047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- decomposition.</w:t>
                      </w:r>
                    </w:p>
                    <w:p w14:paraId="57F23BCF" w14:textId="77777777" w:rsidR="00751047" w:rsidRPr="00B870D4" w:rsidRDefault="00751047" w:rsidP="00751047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Know the meaning of logical reasoning.</w:t>
                      </w:r>
                    </w:p>
                    <w:p w14:paraId="02ED6113" w14:textId="77777777" w:rsidR="00751047" w:rsidRPr="00B870D4" w:rsidRDefault="00751047" w:rsidP="00751047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Know that programs can be represented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in different formats including </w:t>
                      </w:r>
                      <w:r w:rsidRPr="00B870D4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written and diagrammatic.</w:t>
                      </w:r>
                    </w:p>
                    <w:p w14:paraId="67B1C674" w14:textId="77777777" w:rsidR="00751047" w:rsidRPr="00B870D4" w:rsidRDefault="00751047" w:rsidP="00751047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the need for precision when creating sequences to ensure reliability.</w:t>
                      </w:r>
                    </w:p>
                    <w:p w14:paraId="2A1744F5" w14:textId="77777777" w:rsidR="00751047" w:rsidRPr="00B870D4" w:rsidRDefault="00751047" w:rsidP="00751047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that there are often different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ways to solve the same problem </w:t>
                      </w:r>
                      <w:r w:rsidRPr="00B870D4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or task.</w:t>
                      </w:r>
                    </w:p>
                    <w:p w14:paraId="4309FA27" w14:textId="602B7B8C" w:rsidR="00FC292C" w:rsidRPr="00FC292C" w:rsidRDefault="00FC292C" w:rsidP="00751047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26178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5CE0A0F3" wp14:editId="10E6FB79">
                <wp:simplePos x="0" y="0"/>
                <wp:positionH relativeFrom="column">
                  <wp:posOffset>4348716</wp:posOffset>
                </wp:positionH>
                <wp:positionV relativeFrom="paragraph">
                  <wp:posOffset>7234009</wp:posOffset>
                </wp:positionV>
                <wp:extent cx="1359535" cy="1233376"/>
                <wp:effectExtent l="19050" t="19050" r="12065" b="2413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2333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D65B1D" w14:textId="77777777" w:rsidR="00226178" w:rsidRDefault="00226178" w:rsidP="0022617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580866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EYFS</w:t>
                            </w:r>
                          </w:p>
                          <w:p w14:paraId="037249EC" w14:textId="77777777" w:rsidR="00226178" w:rsidRPr="00F8131F" w:rsidRDefault="00226178" w:rsidP="00226178">
                            <w:pPr>
                              <w:pStyle w:val="Default"/>
                              <w:jc w:val="center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F8131F">
                              <w:rPr>
                                <w:rFonts w:ascii="Gill Sans MT" w:hAnsi="Gill Sans MT"/>
                                <w:bCs/>
                                <w:sz w:val="18"/>
                                <w:szCs w:val="18"/>
                              </w:rPr>
                              <w:t xml:space="preserve">Children recognise that a range of technology is used in places such as homes and schools. They select and use technology for particular purposes. </w:t>
                            </w:r>
                          </w:p>
                          <w:p w14:paraId="7C56EA2F" w14:textId="77777777" w:rsid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64A844CF" w14:textId="77777777" w:rsidR="000466E9" w:rsidRPr="000466E9" w:rsidRDefault="000466E9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0A0F3" id="_x0000_s1044" type="#_x0000_t202" style="position:absolute;margin-left:342.4pt;margin-top:569.6pt;width:107.05pt;height:97.1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" fillcolor="white [3212]" strokecolor="#ffc000" strokeweight="2.25pt">
                <v:textbox>
                  <w:txbxContent>
                    <w:p w14:paraId="5DD65B1D" w14:textId="77777777" w:rsidR="00226178" w:rsidRDefault="00226178" w:rsidP="00226178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580866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EYFS</w:t>
                      </w:r>
                    </w:p>
                    <w:p w14:paraId="037249EC" w14:textId="77777777" w:rsidR="00226178" w:rsidRPr="00F8131F" w:rsidRDefault="00226178" w:rsidP="00226178">
                      <w:pPr>
                        <w:pStyle w:val="Default"/>
                        <w:jc w:val="center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F8131F">
                        <w:rPr>
                          <w:rFonts w:ascii="Gill Sans MT" w:hAnsi="Gill Sans MT"/>
                          <w:bCs/>
                          <w:sz w:val="18"/>
                          <w:szCs w:val="18"/>
                        </w:rPr>
                        <w:t xml:space="preserve">Children recognise that a range of technology is used in places such as homes and schools. They select and use technology for particular purposes. </w:t>
                      </w:r>
                    </w:p>
                    <w:p w14:paraId="7C56EA2F" w14:textId="77777777" w:rsid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  <w:p w14:paraId="64A844CF" w14:textId="77777777" w:rsidR="000466E9" w:rsidRPr="000466E9" w:rsidRDefault="000466E9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26178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1C6BC2F2" wp14:editId="311140F5">
                <wp:simplePos x="0" y="0"/>
                <wp:positionH relativeFrom="column">
                  <wp:posOffset>-776177</wp:posOffset>
                </wp:positionH>
                <wp:positionV relativeFrom="paragraph">
                  <wp:posOffset>4501441</wp:posOffset>
                </wp:positionV>
                <wp:extent cx="1733107" cy="2477386"/>
                <wp:effectExtent l="19050" t="19050" r="19685" b="1841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107" cy="247738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D29E4" w14:textId="77777777" w:rsidR="00F63B3A" w:rsidRPr="002A2771" w:rsidRDefault="00F63B3A" w:rsidP="00840A4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</w:t>
                            </w:r>
                            <w:r w:rsidR="00A10420"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2</w:t>
                            </w:r>
                          </w:p>
                          <w:p w14:paraId="4F06BA0B" w14:textId="77777777" w:rsidR="00226178" w:rsidRPr="00DA7FC8" w:rsidRDefault="00226178" w:rsidP="00226178">
                            <w:pPr>
                              <w:pStyle w:val="Default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sz w:val="18"/>
                                <w:szCs w:val="18"/>
                              </w:rPr>
                              <w:t>▪</w:t>
                            </w:r>
                            <w:r w:rsidRPr="00DA7FC8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Understand that prediction, trial and err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or are important considerations </w:t>
                            </w:r>
                            <w:r w:rsidRPr="00DA7FC8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when creating programs or controlling movement.</w:t>
                            </w:r>
                          </w:p>
                          <w:p w14:paraId="501C0EFD" w14:textId="77777777" w:rsidR="00226178" w:rsidRPr="00DA7FC8" w:rsidRDefault="00226178" w:rsidP="00226178">
                            <w:pPr>
                              <w:pStyle w:val="Default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sz w:val="18"/>
                                <w:szCs w:val="18"/>
                              </w:rPr>
                              <w:t>▪</w:t>
                            </w:r>
                            <w:r w:rsidRPr="00DA7FC8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Understand that there are differ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ent ways to create or produce a </w:t>
                            </w:r>
                            <w:r w:rsidRPr="00DA7FC8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sequence of commands, including verbal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, recorded, graphical, pressing </w:t>
                            </w:r>
                            <w:r w:rsidRPr="00DA7FC8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buttons and on screen methods.</w:t>
                            </w:r>
                          </w:p>
                          <w:p w14:paraId="7F99B01C" w14:textId="5F77D554" w:rsidR="00FC292C" w:rsidRPr="00526B87" w:rsidRDefault="00226178" w:rsidP="0022617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DA7FC8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Understand what debugging is and b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egin to understand that you can </w:t>
                            </w:r>
                            <w:r w:rsidRPr="00DA7FC8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develop strategies to help find bug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BC2F2" id="_x0000_s1045" type="#_x0000_t202" style="position:absolute;margin-left:-61.1pt;margin-top:354.45pt;width:136.45pt;height:195.05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" fillcolor="white [3212]" strokecolor="#00b0f0" strokeweight="3pt">
                <v:textbox>
                  <w:txbxContent>
                    <w:p w14:paraId="1BED29E4" w14:textId="77777777" w:rsidR="00F63B3A" w:rsidRPr="002A2771" w:rsidRDefault="00F63B3A" w:rsidP="00840A48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</w:t>
                      </w:r>
                      <w:r w:rsidR="00A10420"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2</w:t>
                      </w:r>
                    </w:p>
                    <w:p w14:paraId="4F06BA0B" w14:textId="77777777" w:rsidR="00226178" w:rsidRPr="00DA7FC8" w:rsidRDefault="00226178" w:rsidP="00226178">
                      <w:pPr>
                        <w:pStyle w:val="Default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DA7FC8">
                        <w:rPr>
                          <w:sz w:val="18"/>
                          <w:szCs w:val="18"/>
                        </w:rPr>
                        <w:t>▪</w:t>
                      </w:r>
                      <w:r w:rsidRPr="00DA7FC8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Understand that prediction, trial and err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or are important considerations </w:t>
                      </w:r>
                      <w:r w:rsidRPr="00DA7FC8">
                        <w:rPr>
                          <w:rFonts w:ascii="Gill Sans MT" w:hAnsi="Gill Sans MT"/>
                          <w:sz w:val="18"/>
                          <w:szCs w:val="18"/>
                        </w:rPr>
                        <w:t>when creating programs or controlling movement.</w:t>
                      </w:r>
                    </w:p>
                    <w:p w14:paraId="501C0EFD" w14:textId="77777777" w:rsidR="00226178" w:rsidRPr="00DA7FC8" w:rsidRDefault="00226178" w:rsidP="00226178">
                      <w:pPr>
                        <w:pStyle w:val="Default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DA7FC8">
                        <w:rPr>
                          <w:sz w:val="18"/>
                          <w:szCs w:val="18"/>
                        </w:rPr>
                        <w:t>▪</w:t>
                      </w:r>
                      <w:r w:rsidRPr="00DA7FC8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Understand that there are differ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ent ways to create or produce a </w:t>
                      </w:r>
                      <w:r w:rsidRPr="00DA7FC8">
                        <w:rPr>
                          <w:rFonts w:ascii="Gill Sans MT" w:hAnsi="Gill Sans MT"/>
                          <w:sz w:val="18"/>
                          <w:szCs w:val="18"/>
                        </w:rPr>
                        <w:t>sequence of commands, including verbal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, recorded, graphical, pressing </w:t>
                      </w:r>
                      <w:r w:rsidRPr="00DA7FC8">
                        <w:rPr>
                          <w:rFonts w:ascii="Gill Sans MT" w:hAnsi="Gill Sans MT"/>
                          <w:sz w:val="18"/>
                          <w:szCs w:val="18"/>
                        </w:rPr>
                        <w:t>buttons and on screen methods.</w:t>
                      </w:r>
                    </w:p>
                    <w:p w14:paraId="7F99B01C" w14:textId="5F77D554" w:rsidR="00FC292C" w:rsidRPr="00526B87" w:rsidRDefault="00226178" w:rsidP="0022617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</w:pPr>
                      <w:r w:rsidRPr="00DA7FC8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DA7FC8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Understand what debugging is and b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egin to understand that you can </w:t>
                      </w:r>
                      <w:r w:rsidRPr="00DA7FC8">
                        <w:rPr>
                          <w:rFonts w:ascii="Gill Sans MT" w:hAnsi="Gill Sans MT"/>
                          <w:sz w:val="18"/>
                          <w:szCs w:val="18"/>
                        </w:rPr>
                        <w:t>develop strategies to help find bugs</w:t>
                      </w:r>
                    </w:p>
                  </w:txbxContent>
                </v:textbox>
              </v:shape>
            </w:pict>
          </mc:Fallback>
        </mc:AlternateContent>
      </w:r>
      <w:r w:rsidR="00226178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5A6D7560" wp14:editId="143AABC6">
                <wp:simplePos x="0" y="0"/>
                <wp:positionH relativeFrom="column">
                  <wp:posOffset>-244548</wp:posOffset>
                </wp:positionH>
                <wp:positionV relativeFrom="paragraph">
                  <wp:posOffset>7287171</wp:posOffset>
                </wp:positionV>
                <wp:extent cx="1871330" cy="1752600"/>
                <wp:effectExtent l="19050" t="19050" r="1524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330" cy="175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0414E" w14:textId="77777777" w:rsidR="007F05FD" w:rsidRPr="007F05FD" w:rsidRDefault="007F05FD" w:rsidP="007F05FD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7F05FD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Year 1 - </w:t>
                            </w:r>
                          </w:p>
                          <w:p w14:paraId="2C49210A" w14:textId="77777777" w:rsidR="00226178" w:rsidRPr="00DA7FC8" w:rsidRDefault="00226178" w:rsidP="00226178">
                            <w:pPr>
                              <w:pStyle w:val="NormalWeb"/>
                              <w:spacing w:before="0" w:beforeAutospacing="0" w:after="0" w:afterAutospacing="0"/>
                              <w:ind w:right="24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Understand that algorithms are a series of step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s or instructions to achieve a 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specific goal.</w:t>
                            </w:r>
                          </w:p>
                          <w:p w14:paraId="0C853847" w14:textId="77777777" w:rsidR="00226178" w:rsidRPr="00DA7FC8" w:rsidRDefault="00226178" w:rsidP="00226178">
                            <w:pPr>
                              <w:pStyle w:val="NormalWeb"/>
                              <w:spacing w:before="0" w:beforeAutospacing="0" w:after="0" w:afterAutospacing="0"/>
                              <w:ind w:right="24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that devices respond to commands.</w:t>
                            </w:r>
                          </w:p>
                          <w:p w14:paraId="6DCCC5BF" w14:textId="77777777" w:rsidR="00226178" w:rsidRPr="00DA7FC8" w:rsidRDefault="00226178" w:rsidP="00226178">
                            <w:pPr>
                              <w:pStyle w:val="NormalWeb"/>
                              <w:spacing w:before="0" w:beforeAutospacing="0" w:after="0" w:afterAutospacing="0"/>
                              <w:ind w:right="24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the meaning of the term program.</w:t>
                            </w:r>
                          </w:p>
                          <w:p w14:paraId="63CB14F0" w14:textId="77777777" w:rsidR="00226178" w:rsidRPr="00DA7FC8" w:rsidRDefault="00226178" w:rsidP="00226178">
                            <w:pPr>
                              <w:pStyle w:val="NormalWeb"/>
                              <w:spacing w:before="0" w:beforeAutospacing="0" w:after="0" w:afterAutospacing="0"/>
                              <w:ind w:right="24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Talk about devices in the home t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hat are controlled by commands.</w:t>
                            </w:r>
                          </w:p>
                          <w:p w14:paraId="739ED033" w14:textId="42CF785B" w:rsidR="00FC292C" w:rsidRPr="00715406" w:rsidRDefault="00715406" w:rsidP="0022617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15406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D7560" id="_x0000_s1046" type="#_x0000_t202" style="position:absolute;margin-left:-19.25pt;margin-top:573.8pt;width:147.35pt;height:138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" fillcolor="white [3212]" strokecolor="#00b0f0" strokeweight="2.25pt">
                <v:textbox>
                  <w:txbxContent>
                    <w:p w14:paraId="5E10414E" w14:textId="77777777" w:rsidR="007F05FD" w:rsidRPr="007F05FD" w:rsidRDefault="007F05FD" w:rsidP="007F05FD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7F05FD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Year 1 - </w:t>
                      </w:r>
                    </w:p>
                    <w:p w14:paraId="2C49210A" w14:textId="77777777" w:rsidR="00226178" w:rsidRPr="00DA7FC8" w:rsidRDefault="00226178" w:rsidP="00226178">
                      <w:pPr>
                        <w:pStyle w:val="NormalWeb"/>
                        <w:spacing w:before="0" w:beforeAutospacing="0" w:after="0" w:afterAutospacing="0"/>
                        <w:ind w:right="24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Understand that algorithms are a series of step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s or instructions to achieve a 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specific goal.</w:t>
                      </w:r>
                    </w:p>
                    <w:p w14:paraId="0C853847" w14:textId="77777777" w:rsidR="00226178" w:rsidRPr="00DA7FC8" w:rsidRDefault="00226178" w:rsidP="00226178">
                      <w:pPr>
                        <w:pStyle w:val="NormalWeb"/>
                        <w:spacing w:before="0" w:beforeAutospacing="0" w:after="0" w:afterAutospacing="0"/>
                        <w:ind w:right="24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that devices respond to commands.</w:t>
                      </w:r>
                    </w:p>
                    <w:p w14:paraId="6DCCC5BF" w14:textId="77777777" w:rsidR="00226178" w:rsidRPr="00DA7FC8" w:rsidRDefault="00226178" w:rsidP="00226178">
                      <w:pPr>
                        <w:pStyle w:val="NormalWeb"/>
                        <w:spacing w:before="0" w:beforeAutospacing="0" w:after="0" w:afterAutospacing="0"/>
                        <w:ind w:right="24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the meaning of the term program.</w:t>
                      </w:r>
                    </w:p>
                    <w:p w14:paraId="63CB14F0" w14:textId="77777777" w:rsidR="00226178" w:rsidRPr="00DA7FC8" w:rsidRDefault="00226178" w:rsidP="00226178">
                      <w:pPr>
                        <w:pStyle w:val="NormalWeb"/>
                        <w:spacing w:before="0" w:beforeAutospacing="0" w:after="0" w:afterAutospacing="0"/>
                        <w:ind w:right="24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Talk about devices in the home t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hat are controlled by commands.</w:t>
                      </w:r>
                    </w:p>
                    <w:p w14:paraId="739ED033" w14:textId="42CF785B" w:rsidR="00FC292C" w:rsidRPr="00715406" w:rsidRDefault="00715406" w:rsidP="0022617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715406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513A30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9983" behindDoc="0" locked="0" layoutInCell="1" allowOverlap="1" wp14:anchorId="321C19E4" wp14:editId="117AE4A5">
                <wp:simplePos x="0" y="0"/>
                <wp:positionH relativeFrom="column">
                  <wp:posOffset>3455035</wp:posOffset>
                </wp:positionH>
                <wp:positionV relativeFrom="paragraph">
                  <wp:posOffset>3256856</wp:posOffset>
                </wp:positionV>
                <wp:extent cx="2594345" cy="1360967"/>
                <wp:effectExtent l="19050" t="19050" r="15875" b="1079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4345" cy="136096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CC244" w14:textId="77777777" w:rsidR="00F63B3A" w:rsidRPr="00513A30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513A30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4</w:t>
                            </w:r>
                          </w:p>
                          <w:p w14:paraId="4154D881" w14:textId="77777777" w:rsidR="00513A30" w:rsidRPr="00EC512D" w:rsidRDefault="00513A30" w:rsidP="00513A30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EC512D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Know the difference 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between an input and an output.</w:t>
                            </w:r>
                          </w:p>
                          <w:p w14:paraId="6F02B5AF" w14:textId="77777777" w:rsidR="00513A30" w:rsidRPr="00EC512D" w:rsidRDefault="00513A30" w:rsidP="00513A30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EC512D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Understand how to use logical reasoning to detect errors in programs.</w:t>
                            </w:r>
                          </w:p>
                          <w:p w14:paraId="5600FF32" w14:textId="77777777" w:rsidR="00513A30" w:rsidRDefault="00513A30" w:rsidP="00513A30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EC512D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Understand how to use logical reasoning to correct errors in programs.</w:t>
                            </w:r>
                          </w:p>
                          <w:p w14:paraId="7F4B0E7B" w14:textId="77777777" w:rsidR="00513A30" w:rsidRPr="00EC512D" w:rsidRDefault="00513A30" w:rsidP="00513A30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EC512D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Understand that evaluation is a vital part of the design process.</w:t>
                            </w:r>
                          </w:p>
                          <w:p w14:paraId="6AAE17F2" w14:textId="2CC94B27" w:rsidR="00FC292C" w:rsidRPr="00FC292C" w:rsidRDefault="00FC292C" w:rsidP="00513A30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C19E4" id="_x0000_s1047" type="#_x0000_t202" style="position:absolute;margin-left:272.05pt;margin-top:256.45pt;width:204.3pt;height:107.15pt;z-index:2516899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" fillcolor="white [3212]" strokecolor="red" strokeweight="2.25pt">
                <v:textbox>
                  <w:txbxContent>
                    <w:p w14:paraId="4CBCC244" w14:textId="77777777" w:rsidR="00F63B3A" w:rsidRPr="00513A30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513A30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4</w:t>
                      </w:r>
                    </w:p>
                    <w:p w14:paraId="4154D881" w14:textId="77777777" w:rsidR="00513A30" w:rsidRPr="00EC512D" w:rsidRDefault="00513A30" w:rsidP="00513A30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EC512D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Know the difference 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between an input and an output.</w:t>
                      </w:r>
                    </w:p>
                    <w:p w14:paraId="6F02B5AF" w14:textId="77777777" w:rsidR="00513A30" w:rsidRPr="00EC512D" w:rsidRDefault="00513A30" w:rsidP="00513A30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EC512D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Understand how to use logical reasoning to detect errors in programs.</w:t>
                      </w:r>
                    </w:p>
                    <w:p w14:paraId="5600FF32" w14:textId="77777777" w:rsidR="00513A30" w:rsidRDefault="00513A30" w:rsidP="00513A30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EC512D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Understand how to use logical reasoning to correct errors in programs.</w:t>
                      </w:r>
                    </w:p>
                    <w:p w14:paraId="7F4B0E7B" w14:textId="77777777" w:rsidR="00513A30" w:rsidRPr="00EC512D" w:rsidRDefault="00513A30" w:rsidP="00513A30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EC512D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Understand that evaluation is a vital part of the design process.</w:t>
                      </w:r>
                    </w:p>
                    <w:p w14:paraId="6AAE17F2" w14:textId="2CC94B27" w:rsidR="00FC292C" w:rsidRPr="00FC292C" w:rsidRDefault="00FC292C" w:rsidP="00513A30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3A30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7935" behindDoc="0" locked="0" layoutInCell="1" allowOverlap="1" wp14:anchorId="30C54469" wp14:editId="5AB49CB4">
                <wp:simplePos x="0" y="0"/>
                <wp:positionH relativeFrom="column">
                  <wp:posOffset>2615609</wp:posOffset>
                </wp:positionH>
                <wp:positionV relativeFrom="paragraph">
                  <wp:posOffset>4767254</wp:posOffset>
                </wp:positionV>
                <wp:extent cx="1669312" cy="1881963"/>
                <wp:effectExtent l="19050" t="19050" r="26670" b="2349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9312" cy="188196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472FA" w14:textId="77777777" w:rsidR="00F63B3A" w:rsidRPr="00513A30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513A30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 3</w:t>
                            </w:r>
                          </w:p>
                          <w:p w14:paraId="5BFBC7AE" w14:textId="77777777" w:rsidR="00513A30" w:rsidRPr="00EC512D" w:rsidRDefault="00513A30" w:rsidP="00513A30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how to plan and write programs that accomplish specific goals.</w:t>
                            </w:r>
                          </w:p>
                          <w:p w14:paraId="65283DD1" w14:textId="77777777" w:rsidR="00513A30" w:rsidRPr="00EC512D" w:rsidRDefault="00513A30" w:rsidP="00513A30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Know what debugging is and how it can be used to achieve specific goals.</w:t>
                            </w:r>
                          </w:p>
                          <w:p w14:paraId="53D8726F" w14:textId="77777777" w:rsidR="00513A30" w:rsidRDefault="00513A30" w:rsidP="00513A30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what the term sequence and repetition means.</w:t>
                            </w:r>
                          </w:p>
                          <w:p w14:paraId="31AB01AA" w14:textId="77777777" w:rsidR="00513A30" w:rsidRPr="00EC512D" w:rsidRDefault="00513A30" w:rsidP="00513A30">
                            <w:pPr>
                              <w:pStyle w:val="NormalWeb"/>
                              <w:spacing w:before="0" w:beforeAutospacing="0" w:after="0" w:afterAutospacing="0"/>
                              <w:ind w:right="238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that planning is a vital part of designing progra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ms.</w:t>
                            </w:r>
                          </w:p>
                          <w:p w14:paraId="469F8005" w14:textId="336C4765" w:rsidR="00FC292C" w:rsidRPr="00FC292C" w:rsidRDefault="00FC292C" w:rsidP="00513A30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54469" id="_x0000_s1048" type="#_x0000_t202" style="position:absolute;margin-left:205.95pt;margin-top:375.35pt;width:131.45pt;height:148.2pt;z-index:2516879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" fillcolor="white [3212]" strokecolor="red" strokeweight="2.25pt">
                <v:textbox>
                  <w:txbxContent>
                    <w:p w14:paraId="2F1472FA" w14:textId="77777777" w:rsidR="00F63B3A" w:rsidRPr="00513A30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513A30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 3</w:t>
                      </w:r>
                    </w:p>
                    <w:p w14:paraId="5BFBC7AE" w14:textId="77777777" w:rsidR="00513A30" w:rsidRPr="00EC512D" w:rsidRDefault="00513A30" w:rsidP="00513A30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how to plan and write programs that accomplish specific goals.</w:t>
                      </w:r>
                    </w:p>
                    <w:p w14:paraId="65283DD1" w14:textId="77777777" w:rsidR="00513A30" w:rsidRPr="00EC512D" w:rsidRDefault="00513A30" w:rsidP="00513A30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Know what debugging is and how it can be used to achieve specific goals.</w:t>
                      </w:r>
                    </w:p>
                    <w:p w14:paraId="53D8726F" w14:textId="77777777" w:rsidR="00513A30" w:rsidRDefault="00513A30" w:rsidP="00513A30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what the term sequence and repetition means.</w:t>
                      </w:r>
                    </w:p>
                    <w:p w14:paraId="31AB01AA" w14:textId="77777777" w:rsidR="00513A30" w:rsidRPr="00EC512D" w:rsidRDefault="00513A30" w:rsidP="00513A30">
                      <w:pPr>
                        <w:pStyle w:val="NormalWeb"/>
                        <w:spacing w:before="0" w:beforeAutospacing="0" w:after="0" w:afterAutospacing="0"/>
                        <w:ind w:right="238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that planning is a vital part of designing progra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ms.</w:t>
                      </w:r>
                    </w:p>
                    <w:p w14:paraId="469F8005" w14:textId="336C4765" w:rsidR="00FC292C" w:rsidRPr="00FC292C" w:rsidRDefault="00FC292C" w:rsidP="00513A30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61823" behindDoc="0" locked="0" layoutInCell="1" allowOverlap="1" wp14:anchorId="6E252939" wp14:editId="22AB6A5E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EDA9F41" id="Flowchart: Manual Input 12" o:spid="_x0000_s1026" style="position:absolute;margin-left:521.25pt;margin-top:751.45pt;width:108.75pt;height:91.5pt;z-index:25166182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w:drawing>
          <wp:inline distT="0" distB="0" distL="0" distR="0" wp14:anchorId="251C58F7" wp14:editId="4B8DB3C7">
            <wp:extent cx="5731514" cy="5731514"/>
            <wp:effectExtent l="0" t="0" r="2536" b="2536"/>
            <wp:docPr id="8" name="irc_mi" descr="Image result for f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4" cy="573151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0" locked="0" layoutInCell="1" allowOverlap="1" wp14:anchorId="1636AE0A" wp14:editId="4ABF79D1">
                <wp:simplePos x="0" y="0"/>
                <wp:positionH relativeFrom="column">
                  <wp:posOffset>-4258104</wp:posOffset>
                </wp:positionH>
                <wp:positionV relativeFrom="paragraph">
                  <wp:posOffset>1528547</wp:posOffset>
                </wp:positionV>
                <wp:extent cx="11286494" cy="8637907"/>
                <wp:effectExtent l="0" t="0" r="10156" b="10793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4" cy="8637907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14:paraId="04602B0A" w14:textId="77777777"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w14:anchorId="1636AE0A" id="Rectangle 4" o:spid="_x0000_s1049" style="position:absolute;margin-left:-335.3pt;margin-top:120.35pt;width:888.7pt;height:680.15pt;z-index:2516505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" fillcolor="#cf6" strokecolor="#cf6" strokeweight=".35281mm">
                <v:textbox>
                  <w:txbxContent>
                    <w:p w14:paraId="04602B0A" w14:textId="77777777"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B781D" w14:textId="77777777" w:rsidR="00A62F60" w:rsidRDefault="00A62F60">
      <w:pPr>
        <w:spacing w:after="0" w:line="240" w:lineRule="auto"/>
      </w:pPr>
      <w:r>
        <w:separator/>
      </w:r>
    </w:p>
  </w:endnote>
  <w:endnote w:type="continuationSeparator" w:id="0">
    <w:p w14:paraId="106BA2F7" w14:textId="77777777" w:rsidR="00A62F60" w:rsidRDefault="00A62F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348AE7" w14:textId="77777777" w:rsidR="00A62F60" w:rsidRDefault="00A62F6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4150615" w14:textId="77777777" w:rsidR="00A62F60" w:rsidRDefault="00A62F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97961"/>
    <w:multiLevelType w:val="multilevel"/>
    <w:tmpl w:val="85FC7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0D202C"/>
    <w:multiLevelType w:val="multilevel"/>
    <w:tmpl w:val="CCAA3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6375C0"/>
    <w:multiLevelType w:val="multilevel"/>
    <w:tmpl w:val="4D0C3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7370FF"/>
    <w:multiLevelType w:val="hybridMultilevel"/>
    <w:tmpl w:val="7B62EB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9A046C"/>
    <w:multiLevelType w:val="multilevel"/>
    <w:tmpl w:val="90B28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F91ED6"/>
    <w:multiLevelType w:val="multilevel"/>
    <w:tmpl w:val="46884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E10363"/>
    <w:multiLevelType w:val="multilevel"/>
    <w:tmpl w:val="49CA51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D86D12"/>
    <w:multiLevelType w:val="multilevel"/>
    <w:tmpl w:val="186A0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D42864"/>
    <w:multiLevelType w:val="multilevel"/>
    <w:tmpl w:val="81B21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A11778E"/>
    <w:multiLevelType w:val="multilevel"/>
    <w:tmpl w:val="CC2C2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092820"/>
    <w:multiLevelType w:val="hybridMultilevel"/>
    <w:tmpl w:val="3BC8DA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0A464F"/>
    <w:multiLevelType w:val="multilevel"/>
    <w:tmpl w:val="1070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AE3D29"/>
    <w:multiLevelType w:val="multilevel"/>
    <w:tmpl w:val="0D54AA20"/>
    <w:lvl w:ilvl="0">
      <w:start w:val="1"/>
      <w:numFmt w:val="bullet"/>
      <w:lvlText w:val=""/>
      <w:lvlJc w:val="left"/>
      <w:pPr>
        <w:tabs>
          <w:tab w:val="num" w:pos="-2160"/>
        </w:tabs>
        <w:ind w:left="-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-720"/>
        </w:tabs>
        <w:ind w:left="-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71C65D3"/>
    <w:multiLevelType w:val="multilevel"/>
    <w:tmpl w:val="2668DE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4"/>
  </w:num>
  <w:num w:numId="4">
    <w:abstractNumId w:val="10"/>
  </w:num>
  <w:num w:numId="5">
    <w:abstractNumId w:val="9"/>
  </w:num>
  <w:num w:numId="6">
    <w:abstractNumId w:val="2"/>
  </w:num>
  <w:num w:numId="7">
    <w:abstractNumId w:val="8"/>
  </w:num>
  <w:num w:numId="8">
    <w:abstractNumId w:val="13"/>
  </w:num>
  <w:num w:numId="9">
    <w:abstractNumId w:val="3"/>
  </w:num>
  <w:num w:numId="10">
    <w:abstractNumId w:val="0"/>
  </w:num>
  <w:num w:numId="11">
    <w:abstractNumId w:val="7"/>
  </w:num>
  <w:num w:numId="12">
    <w:abstractNumId w:val="4"/>
  </w:num>
  <w:num w:numId="13">
    <w:abstractNumId w:val="1"/>
  </w:num>
  <w:num w:numId="14">
    <w:abstractNumId w:val="11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qgUA7swnKywAAAA="/>
  </w:docVars>
  <w:rsids>
    <w:rsidRoot w:val="00391B6C"/>
    <w:rsid w:val="000466E9"/>
    <w:rsid w:val="000840A4"/>
    <w:rsid w:val="000B221D"/>
    <w:rsid w:val="000C65AB"/>
    <w:rsid w:val="000F03D2"/>
    <w:rsid w:val="000F6F95"/>
    <w:rsid w:val="0010339A"/>
    <w:rsid w:val="00226178"/>
    <w:rsid w:val="002A2771"/>
    <w:rsid w:val="002E6806"/>
    <w:rsid w:val="00391B6C"/>
    <w:rsid w:val="003B7D89"/>
    <w:rsid w:val="004478F4"/>
    <w:rsid w:val="00513A30"/>
    <w:rsid w:val="00526B87"/>
    <w:rsid w:val="006130CF"/>
    <w:rsid w:val="0062645C"/>
    <w:rsid w:val="006510B8"/>
    <w:rsid w:val="00696077"/>
    <w:rsid w:val="00715406"/>
    <w:rsid w:val="007443FF"/>
    <w:rsid w:val="00751047"/>
    <w:rsid w:val="0075678A"/>
    <w:rsid w:val="007B233A"/>
    <w:rsid w:val="007E2EF9"/>
    <w:rsid w:val="007F05FD"/>
    <w:rsid w:val="00831CB6"/>
    <w:rsid w:val="00840A48"/>
    <w:rsid w:val="008431AB"/>
    <w:rsid w:val="00851A3C"/>
    <w:rsid w:val="0088231D"/>
    <w:rsid w:val="008F4FC4"/>
    <w:rsid w:val="0096247E"/>
    <w:rsid w:val="009876AA"/>
    <w:rsid w:val="00A10420"/>
    <w:rsid w:val="00A62F60"/>
    <w:rsid w:val="00A82C2A"/>
    <w:rsid w:val="00C8098F"/>
    <w:rsid w:val="00D55916"/>
    <w:rsid w:val="00DF3E0A"/>
    <w:rsid w:val="00F63B3A"/>
    <w:rsid w:val="00FC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4953B"/>
  <w15:docId w15:val="{919C083F-D8C5-B542-B135-5472D3D34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478F4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F05F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26B87"/>
    <w:pPr>
      <w:tabs>
        <w:tab w:val="center" w:pos="4680"/>
        <w:tab w:val="right" w:pos="9360"/>
      </w:tabs>
      <w:suppressAutoHyphens w:val="0"/>
      <w:autoSpaceDN/>
      <w:spacing w:after="0" w:line="240" w:lineRule="auto"/>
      <w:textAlignment w:val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526B87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226178"/>
    <w:pPr>
      <w:autoSpaceDE w:val="0"/>
      <w:adjustRightInd w:val="0"/>
      <w:spacing w:after="0" w:line="240" w:lineRule="auto"/>
      <w:textAlignment w:val="auto"/>
    </w:pPr>
    <w:rPr>
      <w:rFonts w:ascii="Arial" w:eastAsiaTheme="minorEastAsia" w:hAnsi="Arial" w:cs="Arial"/>
      <w:color w:val="00000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Jade Pomfret</cp:lastModifiedBy>
  <cp:revision>3</cp:revision>
  <cp:lastPrinted>2019-12-02T18:00:00Z</cp:lastPrinted>
  <dcterms:created xsi:type="dcterms:W3CDTF">2020-01-19T16:52:00Z</dcterms:created>
  <dcterms:modified xsi:type="dcterms:W3CDTF">2020-01-19T19:48:00Z</dcterms:modified>
</cp:coreProperties>
</file>